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rvida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559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ill McDonald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72 11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and Youn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eremy Nicoll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E83FD11" w:rsidR="00661C78" w:rsidRDefault="00270E12">
      <w:r>
        <w:rPr>
          <w:noProof/>
        </w:rPr>
        <w:drawing>
          <wp:inline distT="0" distB="0" distL="0" distR="0" wp14:anchorId="6272BD48" wp14:editId="445E3E2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270E12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3</Characters>
  <Application>Microsoft Office Word</Application>
  <DocSecurity>0</DocSecurity>
  <Lines>1</Lines>
  <Paragraphs>1</Paragraphs>
  <ScaleCrop>false</ScaleCrop>
  <Company/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0:00Z</dcterms:modified>
</cp:coreProperties>
</file>